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EA6" w:rsidRDefault="00E066C8">
      <w:pPr>
        <w:pStyle w:val="a4"/>
      </w:pPr>
      <w:bookmarkStart w:id="0" w:name="_GoBack"/>
      <w:bookmarkEnd w:id="0"/>
      <w:r>
        <w:t>Отчет по выполнению Индивидуального Проекта, Этап №3</w:t>
      </w:r>
    </w:p>
    <w:p w:rsidR="00B92EA6" w:rsidRDefault="00E066C8">
      <w:pPr>
        <w:pStyle w:val="Author"/>
      </w:pPr>
      <w:r>
        <w:t>Лобов Михаил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993070"/>
        <w:docPartObj>
          <w:docPartGallery w:val="Table of Contents"/>
          <w:docPartUnique/>
        </w:docPartObj>
      </w:sdtPr>
      <w:sdtEndPr/>
      <w:sdtContent>
        <w:p w:rsidR="00B92EA6" w:rsidRDefault="00E066C8">
          <w:pPr>
            <w:pStyle w:val="af0"/>
          </w:pPr>
          <w:r>
            <w:t>Содержание</w:t>
          </w:r>
        </w:p>
        <w:p w:rsidR="00E066C8" w:rsidRDefault="00E066C8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274338" w:history="1">
            <w:r w:rsidRPr="005F7CF3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274339" w:history="1">
            <w:r w:rsidRPr="005F7CF3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274340" w:history="1">
            <w:r w:rsidRPr="005F7CF3">
              <w:rPr>
                <w:rStyle w:val="af"/>
                <w:noProof/>
              </w:rPr>
              <w:t>Выполнение зада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0274341" w:history="1">
            <w:r w:rsidRPr="005F7CF3">
              <w:rPr>
                <w:rStyle w:val="af"/>
                <w:noProof/>
              </w:rPr>
              <w:t>1. Краткое описание владельца сайта (Biograph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0274342" w:history="1">
            <w:r w:rsidRPr="005F7CF3">
              <w:rPr>
                <w:rStyle w:val="af"/>
                <w:noProof/>
              </w:rPr>
              <w:t>2. Информация об интересах (Interes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0274343" w:history="1">
            <w:r w:rsidRPr="005F7CF3">
              <w:rPr>
                <w:rStyle w:val="af"/>
                <w:noProof/>
              </w:rPr>
              <w:t>3. Информация об образовании (Educ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0274344" w:history="1">
            <w:r w:rsidRPr="005F7CF3">
              <w:rPr>
                <w:rStyle w:val="af"/>
                <w:noProof/>
              </w:rPr>
              <w:t>4. Пост по прошедшей неде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274345" w:history="1">
            <w:r w:rsidRPr="005F7CF3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66C8" w:rsidRDefault="00E066C8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274346" w:history="1">
            <w:r w:rsidRPr="005F7CF3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7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EA6" w:rsidRDefault="00E066C8">
          <w:r>
            <w:fldChar w:fldCharType="end"/>
          </w:r>
        </w:p>
      </w:sdtContent>
    </w:sdt>
    <w:p w:rsidR="00B92EA6" w:rsidRDefault="00E066C8">
      <w:pPr>
        <w:pStyle w:val="1"/>
      </w:pPr>
      <w:bookmarkStart w:id="1" w:name="цель-работы"/>
      <w:bookmarkStart w:id="2" w:name="_Toc180274338"/>
      <w:r>
        <w:t>Цель работы</w:t>
      </w:r>
      <w:bookmarkEnd w:id="2"/>
    </w:p>
    <w:p w:rsidR="00B92EA6" w:rsidRDefault="00E066C8">
      <w:pPr>
        <w:pStyle w:val="FirstParagraph"/>
      </w:pPr>
      <w:r>
        <w:t>Добавить содержимое на сайт https://pepsimonster.github.io/post/project-management/</w:t>
      </w:r>
    </w:p>
    <w:p w:rsidR="00B92EA6" w:rsidRDefault="00E066C8">
      <w:pPr>
        <w:pStyle w:val="1"/>
      </w:pPr>
      <w:bookmarkStart w:id="3" w:name="задание"/>
      <w:bookmarkStart w:id="4" w:name="_Toc180274339"/>
      <w:bookmarkEnd w:id="1"/>
      <w:r>
        <w:t>Задание</w:t>
      </w:r>
      <w:bookmarkEnd w:id="4"/>
    </w:p>
    <w:p w:rsidR="00B92EA6" w:rsidRDefault="00E066C8">
      <w:pPr>
        <w:pStyle w:val="Compact"/>
        <w:numPr>
          <w:ilvl w:val="0"/>
          <w:numId w:val="2"/>
        </w:numPr>
      </w:pPr>
      <w:r>
        <w:t>Разместить краткое описание владельца сайта (Biography).</w:t>
      </w:r>
    </w:p>
    <w:p w:rsidR="00B92EA6" w:rsidRDefault="00E066C8">
      <w:pPr>
        <w:pStyle w:val="Compact"/>
        <w:numPr>
          <w:ilvl w:val="0"/>
          <w:numId w:val="2"/>
        </w:numPr>
      </w:pPr>
      <w:r>
        <w:t>Добавить информацию об интересах (Interests).</w:t>
      </w:r>
    </w:p>
    <w:p w:rsidR="00B92EA6" w:rsidRDefault="00E066C8">
      <w:pPr>
        <w:pStyle w:val="Compact"/>
        <w:numPr>
          <w:ilvl w:val="0"/>
          <w:numId w:val="2"/>
        </w:numPr>
      </w:pPr>
      <w:r>
        <w:t>Добавить информацию об образовании (Education).</w:t>
      </w:r>
    </w:p>
    <w:p w:rsidR="00B92EA6" w:rsidRDefault="00E066C8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:rsidR="00B92EA6" w:rsidRDefault="00E066C8">
      <w:pPr>
        <w:pStyle w:val="Compact"/>
        <w:numPr>
          <w:ilvl w:val="0"/>
          <w:numId w:val="2"/>
        </w:numPr>
      </w:pPr>
      <w:r>
        <w:t>Добавить пост на тему по выбору:</w:t>
      </w:r>
    </w:p>
    <w:p w:rsidR="00B92EA6" w:rsidRDefault="00E066C8">
      <w:pPr>
        <w:pStyle w:val="Compact"/>
        <w:numPr>
          <w:ilvl w:val="1"/>
          <w:numId w:val="3"/>
        </w:numPr>
      </w:pPr>
      <w:r>
        <w:t>Легковесные языки разметки.</w:t>
      </w:r>
    </w:p>
    <w:p w:rsidR="00B92EA6" w:rsidRDefault="00E066C8">
      <w:pPr>
        <w:pStyle w:val="Compact"/>
        <w:numPr>
          <w:ilvl w:val="1"/>
          <w:numId w:val="3"/>
        </w:numPr>
      </w:pPr>
      <w:r>
        <w:t>Языки разм</w:t>
      </w:r>
      <w:r>
        <w:t>етки. LaTeX.</w:t>
      </w:r>
    </w:p>
    <w:p w:rsidR="00B92EA6" w:rsidRDefault="00E066C8">
      <w:pPr>
        <w:pStyle w:val="Compact"/>
        <w:numPr>
          <w:ilvl w:val="1"/>
          <w:numId w:val="3"/>
        </w:numPr>
      </w:pPr>
      <w:r>
        <w:t>Язык разметки Markdown.</w:t>
      </w:r>
    </w:p>
    <w:p w:rsidR="00B92EA6" w:rsidRDefault="00E066C8">
      <w:pPr>
        <w:pStyle w:val="2"/>
      </w:pPr>
      <w:bookmarkStart w:id="5" w:name="выполнение-задач"/>
      <w:bookmarkStart w:id="6" w:name="_Toc180274340"/>
      <w:r>
        <w:t>Выполнение задач</w:t>
      </w:r>
      <w:bookmarkEnd w:id="6"/>
    </w:p>
    <w:p w:rsidR="00B92EA6" w:rsidRDefault="00E066C8">
      <w:pPr>
        <w:pStyle w:val="3"/>
      </w:pPr>
      <w:bookmarkStart w:id="7" w:name="X84c437b8530a486b9793c010d68defd7980cbf6"/>
      <w:bookmarkStart w:id="8" w:name="_Toc180274341"/>
      <w:r>
        <w:t>1. Краткое описание владельца сайта (Biography)</w:t>
      </w:r>
      <w:bookmarkEnd w:id="8"/>
    </w:p>
    <w:p w:rsidR="00B92EA6" w:rsidRDefault="00E066C8">
      <w:pPr>
        <w:pStyle w:val="FirstParagraph"/>
      </w:pPr>
      <w:r>
        <w:t>Добавлено краткое биографическое описание владельца сайта. В нем представлены основные факты о учебе и карьере, а также профессиональные и академические д</w:t>
      </w:r>
      <w:r>
        <w:t>остижения.</w:t>
      </w:r>
    </w:p>
    <w:p w:rsidR="00B92EA6" w:rsidRDefault="00E066C8">
      <w:pPr>
        <w:pStyle w:val="3"/>
      </w:pPr>
      <w:bookmarkStart w:id="9" w:name="информация-об-интересах-interests"/>
      <w:bookmarkStart w:id="10" w:name="_Toc180274342"/>
      <w:bookmarkEnd w:id="7"/>
      <w:r>
        <w:lastRenderedPageBreak/>
        <w:t>2. Информация об интересах (Interests)</w:t>
      </w:r>
      <w:bookmarkEnd w:id="10"/>
    </w:p>
    <w:p w:rsidR="00B92EA6" w:rsidRDefault="00E066C8">
      <w:pPr>
        <w:pStyle w:val="FirstParagraph"/>
      </w:pPr>
      <w:r>
        <w:t>В разделе “Интересы” были добавлены увлечения владельца сайта. Указаны такие интересы как “Скалолазание”, “Кошки” и “Компьютерные игры”. К данным хобби добавлено подробное описание.</w:t>
      </w:r>
    </w:p>
    <w:p w:rsidR="00B92EA6" w:rsidRDefault="00E066C8">
      <w:pPr>
        <w:pStyle w:val="3"/>
      </w:pPr>
      <w:bookmarkStart w:id="11" w:name="информация-об-образовании-education"/>
      <w:bookmarkStart w:id="12" w:name="_Toc180274343"/>
      <w:bookmarkEnd w:id="9"/>
      <w:r>
        <w:t>3. Информация об образов</w:t>
      </w:r>
      <w:r>
        <w:t>ании (Education)</w:t>
      </w:r>
      <w:bookmarkEnd w:id="12"/>
    </w:p>
    <w:p w:rsidR="00B92EA6" w:rsidRDefault="00E066C8">
      <w:pPr>
        <w:pStyle w:val="FirstParagraph"/>
      </w:pPr>
      <w:r>
        <w:t>Добавлена информация об академическом образовании владельца сайта, включая учебные заведения (МГУ бакалвариат, РУДН магистратура), полученные дипломы и сертификаты, а также участие в олимпиадах</w:t>
      </w:r>
    </w:p>
    <w:p w:rsidR="00B92EA6" w:rsidRDefault="00E066C8">
      <w:pPr>
        <w:pStyle w:val="3"/>
      </w:pPr>
      <w:bookmarkStart w:id="13" w:name="пост-по-прошедшей-неделе"/>
      <w:bookmarkStart w:id="14" w:name="_Toc180274344"/>
      <w:bookmarkEnd w:id="11"/>
      <w:r>
        <w:t>4. Пост по прошедшей неделе</w:t>
      </w:r>
      <w:bookmarkEnd w:id="14"/>
    </w:p>
    <w:p w:rsidR="00B92EA6" w:rsidRDefault="00E066C8">
      <w:pPr>
        <w:pStyle w:val="FirstParagraph"/>
      </w:pPr>
      <w:r>
        <w:t>Были изменены фай</w:t>
      </w:r>
      <w:r>
        <w:t xml:space="preserve">лы в директориях </w:t>
      </w:r>
      <w:r>
        <w:rPr>
          <w:rStyle w:val="VerbatimChar"/>
        </w:rPr>
        <w:t>C:\Users\kotof\HugoPrj\PepsiMonster.github.io\content\post\get-started</w:t>
      </w:r>
      <w:r>
        <w:t xml:space="preserve"> и </w:t>
      </w:r>
      <w:r>
        <w:rPr>
          <w:rStyle w:val="VerbatimChar"/>
        </w:rPr>
        <w:t>C:\Users\kotof\HugoPrj\PepsiMonster.github.io\content\post\project-management</w:t>
      </w:r>
      <w:r>
        <w:t>, где я отредактировал .md файлы и добавил соответствующие изображения.</w:t>
      </w:r>
    </w:p>
    <w:p w:rsidR="00B92EA6" w:rsidRDefault="00E066C8">
      <w:pPr>
        <w:pStyle w:val="a0"/>
      </w:pPr>
      <w:r>
        <w:t>Для поста “Projec</w:t>
      </w:r>
      <w:r>
        <w:t>t Management” был добавлен отчет, который включал описание выполненных задач: - Генерация матрицы случайных чисел и их визуализация. - Построение гистограммы нормального распределения случайных чисел. - Моделирование случайной точки в пространстве. - Алгор</w:t>
      </w:r>
      <w:r>
        <w:t>итмическая секция группового проекта была выполнена и оформлена в презентацию. - Самостоятельно были изучены особенности языка SQL для бизнес аналитики.</w:t>
      </w:r>
    </w:p>
    <w:p w:rsidR="00B92EA6" w:rsidRDefault="00E066C8">
      <w:pPr>
        <w:pStyle w:val="a0"/>
      </w:pPr>
      <w:r>
        <w:t>Помимо этого добавлены картинки, для более имерсивного восприятия тематики поста.</w:t>
      </w:r>
    </w:p>
    <w:p w:rsidR="00B92EA6" w:rsidRDefault="00E066C8">
      <w:pPr>
        <w:pStyle w:val="a0"/>
      </w:pPr>
      <w:r>
        <w:t>Данный отчет кратко резюмирует выполненную работу и представил важные выводы по каждому этапу.</w:t>
      </w:r>
    </w:p>
    <w:p w:rsidR="00B92EA6" w:rsidRDefault="00E066C8">
      <w:pPr>
        <w:pStyle w:val="2"/>
      </w:pPr>
      <w:bookmarkStart w:id="15" w:name="выводы"/>
      <w:bookmarkStart w:id="16" w:name="_Toc180274345"/>
      <w:bookmarkEnd w:id="5"/>
      <w:bookmarkEnd w:id="13"/>
      <w:r>
        <w:t>Выводы</w:t>
      </w:r>
      <w:bookmarkEnd w:id="16"/>
    </w:p>
    <w:p w:rsidR="00B92EA6" w:rsidRDefault="00E066C8">
      <w:pPr>
        <w:pStyle w:val="FirstParagraph"/>
      </w:pPr>
      <w:r>
        <w:t>В рамках данной работы были добавлены ключевые элементы на сайт, что улучшило его функциональность и наполнило содержимым. Все задачи выполнены в соответс</w:t>
      </w:r>
      <w:r>
        <w:t>твии с требованиями.</w:t>
      </w:r>
    </w:p>
    <w:p w:rsidR="00B92EA6" w:rsidRDefault="00E066C8">
      <w:pPr>
        <w:pStyle w:val="1"/>
      </w:pPr>
      <w:bookmarkStart w:id="17" w:name="список-литературы"/>
      <w:bookmarkStart w:id="18" w:name="_Toc180274346"/>
      <w:bookmarkEnd w:id="3"/>
      <w:bookmarkEnd w:id="15"/>
      <w:r>
        <w:t>Список литературы</w:t>
      </w:r>
      <w:bookmarkEnd w:id="18"/>
    </w:p>
    <w:p w:rsidR="00B92EA6" w:rsidRDefault="00E066C8">
      <w:pPr>
        <w:pStyle w:val="FirstParagraph"/>
      </w:pPr>
      <w:r>
        <w:t>::: {#</w:t>
      </w:r>
      <w:hyperlink r:id="rId5">
        <w:r>
          <w:rPr>
            <w:rStyle w:val="af"/>
          </w:rPr>
          <w:t>Индивидуальный проект №3</w:t>
        </w:r>
      </w:hyperlink>
      <w:r>
        <w:t>}</w:t>
      </w:r>
      <w:bookmarkEnd w:id="17"/>
    </w:p>
    <w:sectPr w:rsidR="00B92EA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49E69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F30D2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B92EA6"/>
    <w:rsid w:val="00B92EA6"/>
    <w:rsid w:val="00E06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EEA3A93-8058-467E-AFE1-6BB115B68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E066C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066C8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E066C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psimonster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выполнению Индивидуального Проекта, Этап №3</vt:lpstr>
    </vt:vector>
  </TitlesOfParts>
  <Company>SPecialiST RePack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, Этап №3</dc:title>
  <dc:creator>Лобов Михаил Сергеевич</dc:creator>
  <cp:keywords/>
  <cp:lastModifiedBy>Михаил Лобов</cp:lastModifiedBy>
  <cp:revision>2</cp:revision>
  <dcterms:created xsi:type="dcterms:W3CDTF">2024-10-19T20:52:00Z</dcterms:created>
  <dcterms:modified xsi:type="dcterms:W3CDTF">2024-10-19T20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